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F53" w:rsidRDefault="00311C36" w:rsidP="00BE5F53">
      <w:pPr>
        <w:pStyle w:val="Header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335C3616" wp14:editId="7393A961">
            <wp:extent cx="2121408" cy="8869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agard_Logo_Tagline_Black_R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408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F53" w:rsidRPr="00991358" w:rsidRDefault="00BE5F53" w:rsidP="00311C36">
      <w:pPr>
        <w:pStyle w:val="Header"/>
        <w:rPr>
          <w:rFonts w:ascii="Arial" w:hAnsi="Arial" w:cs="Arial"/>
          <w:sz w:val="16"/>
          <w:szCs w:val="16"/>
        </w:rPr>
      </w:pPr>
    </w:p>
    <w:p w:rsidR="00BE5F53" w:rsidRPr="00311C36" w:rsidRDefault="00F24E9D" w:rsidP="00BE5F53">
      <w:pPr>
        <w:pStyle w:val="Header"/>
        <w:rPr>
          <w:rFonts w:ascii="Arial" w:hAnsi="Arial" w:cs="Arial"/>
          <w:sz w:val="16"/>
        </w:rPr>
      </w:pPr>
      <w:r w:rsidRPr="00311C36">
        <w:rPr>
          <w:rFonts w:ascii="Arial" w:hAnsi="Arial" w:cs="Arial"/>
          <w:noProof/>
          <w:sz w:val="16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7939</wp:posOffset>
                </wp:positionV>
                <wp:extent cx="6915150" cy="0"/>
                <wp:effectExtent l="0" t="0" r="0" b="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15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1D871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2.25pt;margin-top:2.2pt;width:544.5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7mJHgIAADsEAAAOAAAAZHJzL2Uyb0RvYy54bWysU02P2jAQvVfqf7B8hyRso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"/>
            </w:pict>
          </mc:Fallback>
        </mc:AlternateContent>
      </w:r>
    </w:p>
    <w:p w:rsidR="00430B70" w:rsidRPr="00DE378C" w:rsidRDefault="00430B70" w:rsidP="00430B70">
      <w:pPr>
        <w:tabs>
          <w:tab w:val="left" w:pos="2430"/>
        </w:tabs>
        <w:outlineLvl w:val="0"/>
        <w:rPr>
          <w:rFonts w:ascii="Arial" w:hAnsi="Arial" w:cs="Arial"/>
          <w:sz w:val="20"/>
          <w:szCs w:val="20"/>
          <w:u w:val="single"/>
        </w:rPr>
      </w:pPr>
      <w:r w:rsidRPr="00DE378C">
        <w:rPr>
          <w:rFonts w:ascii="Arial" w:hAnsi="Arial" w:cs="Arial"/>
          <w:b/>
          <w:sz w:val="20"/>
          <w:szCs w:val="20"/>
        </w:rPr>
        <w:t>Job Title:</w:t>
      </w:r>
      <w:r w:rsidRPr="00DE378C">
        <w:rPr>
          <w:rFonts w:ascii="Arial" w:hAnsi="Arial" w:cs="Arial"/>
          <w:sz w:val="20"/>
          <w:szCs w:val="20"/>
        </w:rPr>
        <w:tab/>
      </w:r>
      <w:r w:rsidR="00E01775">
        <w:rPr>
          <w:rFonts w:ascii="Arial" w:hAnsi="Arial" w:cs="Arial"/>
          <w:sz w:val="20"/>
          <w:szCs w:val="20"/>
        </w:rPr>
        <w:t>Systems/Quality Assurance</w:t>
      </w:r>
      <w:r w:rsidR="00BE5F53" w:rsidRPr="00DE378C">
        <w:rPr>
          <w:rFonts w:ascii="Arial" w:hAnsi="Arial" w:cs="Arial"/>
          <w:sz w:val="20"/>
          <w:szCs w:val="20"/>
        </w:rPr>
        <w:t xml:space="preserve"> Analyst</w:t>
      </w:r>
      <w:r w:rsidRPr="00DE378C">
        <w:rPr>
          <w:rFonts w:ascii="Arial" w:hAnsi="Arial" w:cs="Arial"/>
          <w:bCs/>
          <w:sz w:val="20"/>
          <w:szCs w:val="20"/>
        </w:rPr>
        <w:t> </w:t>
      </w:r>
      <w:r w:rsidRPr="00DE378C">
        <w:rPr>
          <w:rFonts w:ascii="Arial" w:hAnsi="Arial" w:cs="Arial"/>
          <w:bCs/>
          <w:sz w:val="20"/>
          <w:szCs w:val="20"/>
        </w:rPr>
        <w:t> </w:t>
      </w:r>
      <w:r w:rsidRPr="00DE378C">
        <w:rPr>
          <w:rFonts w:ascii="Arial" w:hAnsi="Arial" w:cs="Arial"/>
          <w:bCs/>
          <w:sz w:val="20"/>
          <w:szCs w:val="20"/>
        </w:rPr>
        <w:tab/>
      </w:r>
      <w:r w:rsidRPr="00DE378C">
        <w:rPr>
          <w:rFonts w:ascii="Arial" w:hAnsi="Arial" w:cs="Arial"/>
          <w:bCs/>
          <w:sz w:val="20"/>
          <w:szCs w:val="20"/>
        </w:rPr>
        <w:t> </w:t>
      </w:r>
      <w:r w:rsidRPr="00DE378C">
        <w:rPr>
          <w:rFonts w:ascii="Arial" w:hAnsi="Arial" w:cs="Arial"/>
          <w:bCs/>
          <w:sz w:val="20"/>
          <w:szCs w:val="20"/>
        </w:rPr>
        <w:t> </w:t>
      </w:r>
      <w:r w:rsidRPr="00DE378C">
        <w:rPr>
          <w:rFonts w:ascii="Arial" w:hAnsi="Arial" w:cs="Arial"/>
          <w:bCs/>
          <w:sz w:val="20"/>
          <w:szCs w:val="20"/>
        </w:rPr>
        <w:t> </w:t>
      </w:r>
      <w:r w:rsidRPr="00DE378C">
        <w:rPr>
          <w:rFonts w:ascii="Arial" w:hAnsi="Arial" w:cs="Arial"/>
          <w:bCs/>
          <w:sz w:val="20"/>
          <w:szCs w:val="20"/>
        </w:rPr>
        <w:tab/>
      </w:r>
      <w:r w:rsidRPr="00DE378C">
        <w:rPr>
          <w:rFonts w:ascii="Arial" w:hAnsi="Arial" w:cs="Arial"/>
          <w:sz w:val="20"/>
          <w:szCs w:val="20"/>
        </w:rPr>
        <w:tab/>
      </w:r>
    </w:p>
    <w:p w:rsidR="00430B70" w:rsidRPr="00DE378C" w:rsidRDefault="00430B70" w:rsidP="00430B70">
      <w:pPr>
        <w:tabs>
          <w:tab w:val="left" w:pos="2430"/>
          <w:tab w:val="left" w:pos="3067"/>
        </w:tabs>
        <w:outlineLvl w:val="0"/>
        <w:rPr>
          <w:rFonts w:ascii="Arial" w:hAnsi="Arial" w:cs="Arial"/>
          <w:sz w:val="20"/>
          <w:szCs w:val="20"/>
          <w:u w:val="single"/>
        </w:rPr>
      </w:pPr>
      <w:r w:rsidRPr="00DE378C">
        <w:rPr>
          <w:rFonts w:ascii="Arial" w:hAnsi="Arial" w:cs="Arial"/>
          <w:b/>
          <w:sz w:val="20"/>
          <w:szCs w:val="20"/>
        </w:rPr>
        <w:t>Department:</w:t>
      </w:r>
      <w:r w:rsidRPr="00DE378C">
        <w:rPr>
          <w:rFonts w:ascii="Arial" w:hAnsi="Arial" w:cs="Arial"/>
          <w:sz w:val="20"/>
          <w:szCs w:val="20"/>
        </w:rPr>
        <w:tab/>
      </w:r>
      <w:r w:rsidR="00BE5F53" w:rsidRPr="00DE378C">
        <w:rPr>
          <w:rFonts w:ascii="Arial" w:hAnsi="Arial" w:cs="Arial"/>
          <w:sz w:val="20"/>
          <w:szCs w:val="20"/>
        </w:rPr>
        <w:t>IT</w:t>
      </w:r>
    </w:p>
    <w:p w:rsidR="00430B70" w:rsidRPr="00DE378C" w:rsidRDefault="0075315F" w:rsidP="00430B70">
      <w:pPr>
        <w:tabs>
          <w:tab w:val="left" w:pos="2430"/>
          <w:tab w:val="left" w:pos="3067"/>
        </w:tabs>
        <w:outlineLvl w:val="0"/>
        <w:rPr>
          <w:rFonts w:ascii="Arial" w:hAnsi="Arial" w:cs="Arial"/>
          <w:sz w:val="20"/>
          <w:szCs w:val="20"/>
          <w:u w:val="single"/>
        </w:rPr>
      </w:pPr>
      <w:r w:rsidRPr="00DE378C">
        <w:rPr>
          <w:rFonts w:ascii="Arial" w:hAnsi="Arial" w:cs="Arial"/>
          <w:b/>
          <w:sz w:val="20"/>
          <w:szCs w:val="20"/>
        </w:rPr>
        <w:t>Reports t</w:t>
      </w:r>
      <w:r w:rsidR="00430B70" w:rsidRPr="00DE378C">
        <w:rPr>
          <w:rFonts w:ascii="Arial" w:hAnsi="Arial" w:cs="Arial"/>
          <w:b/>
          <w:sz w:val="20"/>
          <w:szCs w:val="20"/>
        </w:rPr>
        <w:t>o:</w:t>
      </w:r>
      <w:r w:rsidR="00430B70" w:rsidRPr="00DE378C">
        <w:rPr>
          <w:rFonts w:ascii="Arial" w:hAnsi="Arial" w:cs="Arial"/>
          <w:sz w:val="20"/>
          <w:szCs w:val="20"/>
        </w:rPr>
        <w:tab/>
      </w:r>
      <w:r w:rsidR="00664C9C">
        <w:rPr>
          <w:rFonts w:ascii="Arial" w:hAnsi="Arial" w:cs="Arial"/>
          <w:sz w:val="20"/>
          <w:szCs w:val="20"/>
        </w:rPr>
        <w:t>Director of Information Technology</w:t>
      </w:r>
    </w:p>
    <w:p w:rsidR="00430B70" w:rsidRPr="00DE378C" w:rsidRDefault="00430B70" w:rsidP="00430B70">
      <w:pPr>
        <w:tabs>
          <w:tab w:val="left" w:pos="2430"/>
          <w:tab w:val="left" w:pos="3067"/>
        </w:tabs>
        <w:outlineLvl w:val="0"/>
        <w:rPr>
          <w:rFonts w:ascii="Arial" w:hAnsi="Arial" w:cs="Arial"/>
          <w:sz w:val="20"/>
          <w:szCs w:val="20"/>
          <w:u w:val="single"/>
        </w:rPr>
      </w:pPr>
      <w:r w:rsidRPr="00DE378C">
        <w:rPr>
          <w:rFonts w:ascii="Arial" w:hAnsi="Arial" w:cs="Arial"/>
          <w:b/>
          <w:sz w:val="20"/>
          <w:szCs w:val="20"/>
        </w:rPr>
        <w:t>FLSA Status:</w:t>
      </w:r>
      <w:r w:rsidRPr="00DE378C">
        <w:rPr>
          <w:rFonts w:ascii="Arial" w:hAnsi="Arial" w:cs="Arial"/>
          <w:sz w:val="20"/>
          <w:szCs w:val="20"/>
        </w:rPr>
        <w:tab/>
      </w:r>
      <w:r w:rsidR="00BE5F53" w:rsidRPr="00DE378C">
        <w:rPr>
          <w:rFonts w:ascii="Arial" w:hAnsi="Arial" w:cs="Arial"/>
          <w:sz w:val="20"/>
          <w:szCs w:val="20"/>
        </w:rPr>
        <w:t>Exempt</w:t>
      </w:r>
    </w:p>
    <w:p w:rsidR="00430B70" w:rsidRPr="00311C36" w:rsidRDefault="00430B70" w:rsidP="00430B70">
      <w:pPr>
        <w:ind w:left="2880" w:hanging="2880"/>
        <w:rPr>
          <w:rFonts w:ascii="Arial" w:hAnsi="Arial" w:cs="Arial"/>
          <w:bCs/>
          <w:sz w:val="16"/>
          <w:szCs w:val="20"/>
        </w:rPr>
      </w:pPr>
    </w:p>
    <w:p w:rsidR="00430B70" w:rsidRPr="00DE378C" w:rsidRDefault="00430B70" w:rsidP="00430B70">
      <w:pPr>
        <w:ind w:left="2340" w:hanging="2340"/>
        <w:rPr>
          <w:rFonts w:ascii="Arial" w:hAnsi="Arial" w:cs="Arial"/>
          <w:b/>
          <w:bCs/>
          <w:sz w:val="20"/>
          <w:szCs w:val="20"/>
        </w:rPr>
      </w:pPr>
      <w:r w:rsidRPr="00DE378C">
        <w:rPr>
          <w:rFonts w:ascii="Arial" w:hAnsi="Arial" w:cs="Arial"/>
          <w:b/>
          <w:bCs/>
          <w:sz w:val="20"/>
          <w:szCs w:val="20"/>
        </w:rPr>
        <w:t xml:space="preserve">Position Objective: </w:t>
      </w:r>
      <w:r w:rsidRPr="00DE378C">
        <w:rPr>
          <w:rFonts w:ascii="Arial" w:hAnsi="Arial" w:cs="Arial"/>
          <w:b/>
          <w:bCs/>
          <w:sz w:val="20"/>
          <w:szCs w:val="20"/>
        </w:rPr>
        <w:tab/>
      </w:r>
    </w:p>
    <w:p w:rsidR="00933610" w:rsidRPr="00DE378C" w:rsidRDefault="00933610" w:rsidP="00933610">
      <w:pPr>
        <w:numPr>
          <w:ilvl w:val="0"/>
          <w:numId w:val="16"/>
        </w:numPr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bCs/>
          <w:sz w:val="20"/>
          <w:szCs w:val="20"/>
        </w:rPr>
        <w:t>Through the practice of servant leadership, enhance our team member’s lives, develop and implement best methods, and be engaged in a culture of continuous improvement to safely deliver quality, best value products and services, on time</w:t>
      </w:r>
      <w:r w:rsidR="00DE378C">
        <w:rPr>
          <w:rFonts w:ascii="Arial" w:hAnsi="Arial" w:cs="Arial"/>
          <w:bCs/>
          <w:sz w:val="20"/>
          <w:szCs w:val="20"/>
        </w:rPr>
        <w:t>,</w:t>
      </w:r>
      <w:r w:rsidRPr="00DE378C">
        <w:rPr>
          <w:rFonts w:ascii="Arial" w:hAnsi="Arial" w:cs="Arial"/>
          <w:bCs/>
          <w:sz w:val="20"/>
          <w:szCs w:val="20"/>
        </w:rPr>
        <w:t xml:space="preserve"> to internal and external customers.</w:t>
      </w:r>
    </w:p>
    <w:p w:rsidR="00B47832" w:rsidRPr="00311C36" w:rsidRDefault="00B47832" w:rsidP="00B47832">
      <w:pPr>
        <w:ind w:left="720"/>
        <w:outlineLvl w:val="0"/>
        <w:rPr>
          <w:rFonts w:ascii="Arial" w:hAnsi="Arial" w:cs="Arial"/>
          <w:bCs/>
          <w:sz w:val="16"/>
          <w:szCs w:val="20"/>
        </w:rPr>
      </w:pPr>
    </w:p>
    <w:p w:rsidR="00430B70" w:rsidRPr="00DE378C" w:rsidRDefault="00430B70" w:rsidP="00430B70">
      <w:pPr>
        <w:outlineLvl w:val="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b/>
          <w:bCs/>
          <w:sz w:val="20"/>
          <w:szCs w:val="20"/>
        </w:rPr>
        <w:t>Primary Responsibilities:</w:t>
      </w:r>
      <w:r w:rsidRPr="00DE378C">
        <w:rPr>
          <w:rFonts w:ascii="Arial" w:hAnsi="Arial" w:cs="Arial"/>
          <w:bCs/>
          <w:sz w:val="20"/>
          <w:szCs w:val="20"/>
        </w:rPr>
        <w:t xml:space="preserve">  </w:t>
      </w:r>
      <w:bookmarkStart w:id="1" w:name="Text9"/>
    </w:p>
    <w:p w:rsidR="00B47832" w:rsidRPr="00DE378C" w:rsidRDefault="00B47832" w:rsidP="00430B7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Work with vendors, subject matter experts, end users and software developers to deploy and support business systems and processes</w:t>
      </w:r>
    </w:p>
    <w:p w:rsidR="005E3500" w:rsidRDefault="005E3500" w:rsidP="00430B7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 all aspects of validation and verification of IT systems, including integration, system, regression, performance and user acceptance testing</w:t>
      </w:r>
    </w:p>
    <w:p w:rsidR="005E3500" w:rsidRDefault="00C30A50" w:rsidP="00430B7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 quality</w:t>
      </w:r>
      <w:r w:rsidR="00E16369">
        <w:rPr>
          <w:rFonts w:ascii="Arial" w:hAnsi="Arial" w:cs="Arial"/>
          <w:sz w:val="20"/>
          <w:szCs w:val="20"/>
        </w:rPr>
        <w:t xml:space="preserve"> standards and requirements are met by d</w:t>
      </w:r>
      <w:r w:rsidR="005E3500">
        <w:rPr>
          <w:rFonts w:ascii="Arial" w:hAnsi="Arial" w:cs="Arial"/>
          <w:sz w:val="20"/>
          <w:szCs w:val="20"/>
        </w:rPr>
        <w:t>evelop</w:t>
      </w:r>
      <w:r w:rsidR="00E16369">
        <w:rPr>
          <w:rFonts w:ascii="Arial" w:hAnsi="Arial" w:cs="Arial"/>
          <w:sz w:val="20"/>
          <w:szCs w:val="20"/>
        </w:rPr>
        <w:t>ing, executing</w:t>
      </w:r>
      <w:r w:rsidR="005E3500">
        <w:rPr>
          <w:rFonts w:ascii="Arial" w:hAnsi="Arial" w:cs="Arial"/>
          <w:sz w:val="20"/>
          <w:szCs w:val="20"/>
        </w:rPr>
        <w:t xml:space="preserve"> and maintain</w:t>
      </w:r>
      <w:r w:rsidR="00E16369">
        <w:rPr>
          <w:rFonts w:ascii="Arial" w:hAnsi="Arial" w:cs="Arial"/>
          <w:sz w:val="20"/>
          <w:szCs w:val="20"/>
        </w:rPr>
        <w:t>ing</w:t>
      </w:r>
      <w:r w:rsidR="005E3500">
        <w:rPr>
          <w:rFonts w:ascii="Arial" w:hAnsi="Arial" w:cs="Arial"/>
          <w:sz w:val="20"/>
          <w:szCs w:val="20"/>
        </w:rPr>
        <w:t xml:space="preserve"> test plans, test cases and test scrip</w:t>
      </w:r>
      <w:r>
        <w:rPr>
          <w:rFonts w:ascii="Arial" w:hAnsi="Arial" w:cs="Arial"/>
          <w:sz w:val="20"/>
          <w:szCs w:val="20"/>
        </w:rPr>
        <w:t>ts</w:t>
      </w:r>
    </w:p>
    <w:p w:rsidR="00C30A50" w:rsidRDefault="00C30A50" w:rsidP="00430B7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dentify and document </w:t>
      </w:r>
      <w:r w:rsidR="00E16369">
        <w:rPr>
          <w:rFonts w:ascii="Arial" w:hAnsi="Arial" w:cs="Arial"/>
          <w:sz w:val="20"/>
          <w:szCs w:val="20"/>
        </w:rPr>
        <w:t xml:space="preserve">feature enhancements, </w:t>
      </w:r>
      <w:r>
        <w:rPr>
          <w:rFonts w:ascii="Arial" w:hAnsi="Arial" w:cs="Arial"/>
          <w:sz w:val="20"/>
          <w:szCs w:val="20"/>
        </w:rPr>
        <w:t xml:space="preserve">issues and defects found </w:t>
      </w:r>
      <w:r w:rsidR="00E16369">
        <w:rPr>
          <w:rFonts w:ascii="Arial" w:hAnsi="Arial" w:cs="Arial"/>
          <w:sz w:val="20"/>
          <w:szCs w:val="20"/>
        </w:rPr>
        <w:t>during</w:t>
      </w:r>
      <w:r>
        <w:rPr>
          <w:rFonts w:ascii="Arial" w:hAnsi="Arial" w:cs="Arial"/>
          <w:sz w:val="20"/>
          <w:szCs w:val="20"/>
        </w:rPr>
        <w:t xml:space="preserve"> testing </w:t>
      </w:r>
      <w:r w:rsidR="00E16369">
        <w:rPr>
          <w:rFonts w:ascii="Arial" w:hAnsi="Arial" w:cs="Arial"/>
          <w:sz w:val="20"/>
          <w:szCs w:val="20"/>
        </w:rPr>
        <w:t>and by user feedback</w:t>
      </w:r>
    </w:p>
    <w:p w:rsidR="00E710DC" w:rsidRDefault="00F72923" w:rsidP="00430B7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Document p</w:t>
      </w:r>
      <w:r w:rsidR="00E710DC" w:rsidRPr="00DE378C">
        <w:rPr>
          <w:rFonts w:ascii="Arial" w:hAnsi="Arial" w:cs="Arial"/>
          <w:sz w:val="20"/>
          <w:szCs w:val="20"/>
        </w:rPr>
        <w:t>rocedure</w:t>
      </w:r>
      <w:r w:rsidRPr="00DE378C">
        <w:rPr>
          <w:rFonts w:ascii="Arial" w:hAnsi="Arial" w:cs="Arial"/>
          <w:sz w:val="20"/>
          <w:szCs w:val="20"/>
        </w:rPr>
        <w:t>s and build user guides</w:t>
      </w:r>
    </w:p>
    <w:p w:rsidR="00C30A50" w:rsidRPr="00DE378C" w:rsidRDefault="00C30A50" w:rsidP="00430B7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vide support and training to software application users</w:t>
      </w:r>
    </w:p>
    <w:bookmarkEnd w:id="1"/>
    <w:p w:rsidR="00933610" w:rsidRPr="00DE378C" w:rsidRDefault="00933610" w:rsidP="0093361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Recommend and implement best practices to increase efficiency and reduce costs</w:t>
      </w:r>
    </w:p>
    <w:p w:rsidR="00933610" w:rsidRPr="00DE378C" w:rsidRDefault="00933610" w:rsidP="00933610">
      <w:pPr>
        <w:numPr>
          <w:ilvl w:val="0"/>
          <w:numId w:val="12"/>
        </w:numPr>
        <w:outlineLvl w:val="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Communicate openly, share knowledge, build positive collaboration between departments and team members</w:t>
      </w:r>
    </w:p>
    <w:p w:rsidR="00933610" w:rsidRPr="00DE378C" w:rsidRDefault="00933610" w:rsidP="00933610">
      <w:pPr>
        <w:numPr>
          <w:ilvl w:val="0"/>
          <w:numId w:val="12"/>
        </w:numPr>
        <w:outlineLvl w:val="0"/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noProof/>
          <w:sz w:val="20"/>
          <w:szCs w:val="20"/>
        </w:rPr>
        <w:t>Support and contribute to department and company metrics</w:t>
      </w:r>
    </w:p>
    <w:p w:rsidR="00933610" w:rsidRPr="00DE378C" w:rsidRDefault="00933610" w:rsidP="00933610">
      <w:pPr>
        <w:numPr>
          <w:ilvl w:val="0"/>
          <w:numId w:val="12"/>
        </w:numPr>
        <w:outlineLvl w:val="0"/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noProof/>
          <w:sz w:val="20"/>
          <w:szCs w:val="20"/>
        </w:rPr>
        <w:t>Be actively engaged in continuous improvement projects and culture</w:t>
      </w:r>
    </w:p>
    <w:p w:rsidR="00430B70" w:rsidRPr="00311C36" w:rsidRDefault="00430B70" w:rsidP="00430B70">
      <w:pPr>
        <w:outlineLvl w:val="0"/>
        <w:rPr>
          <w:rFonts w:ascii="Arial" w:hAnsi="Arial" w:cs="Arial"/>
          <w:bCs/>
          <w:sz w:val="16"/>
          <w:szCs w:val="20"/>
        </w:rPr>
      </w:pPr>
    </w:p>
    <w:p w:rsidR="00430B70" w:rsidRPr="00DE378C" w:rsidRDefault="00430B70" w:rsidP="00430B70">
      <w:pPr>
        <w:outlineLvl w:val="0"/>
        <w:rPr>
          <w:rFonts w:ascii="Arial" w:hAnsi="Arial" w:cs="Arial"/>
          <w:b/>
          <w:bCs/>
          <w:sz w:val="20"/>
          <w:szCs w:val="20"/>
        </w:rPr>
      </w:pPr>
      <w:r w:rsidRPr="00DE378C">
        <w:rPr>
          <w:rFonts w:ascii="Arial" w:hAnsi="Arial" w:cs="Arial"/>
          <w:b/>
          <w:bCs/>
          <w:sz w:val="20"/>
          <w:szCs w:val="20"/>
        </w:rPr>
        <w:t>General Responsibilities:</w:t>
      </w:r>
    </w:p>
    <w:p w:rsidR="00430B70" w:rsidRPr="00DE378C" w:rsidRDefault="00430B70" w:rsidP="00430B70">
      <w:pPr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Adhere to, support and promote the Aagard vision and culture statements</w:t>
      </w:r>
    </w:p>
    <w:p w:rsidR="00430B70" w:rsidRPr="00DE378C" w:rsidRDefault="00430B70" w:rsidP="00430B70">
      <w:pPr>
        <w:numPr>
          <w:ilvl w:val="0"/>
          <w:numId w:val="13"/>
        </w:numPr>
        <w:rPr>
          <w:rFonts w:ascii="Arial" w:hAnsi="Arial" w:cs="Arial"/>
          <w:sz w:val="20"/>
          <w:szCs w:val="20"/>
          <w:shd w:val="clear" w:color="auto" w:fill="FFFF00"/>
        </w:rPr>
      </w:pPr>
      <w:r w:rsidRPr="00DE378C">
        <w:rPr>
          <w:rFonts w:ascii="Arial" w:hAnsi="Arial" w:cs="Arial"/>
          <w:sz w:val="20"/>
          <w:szCs w:val="20"/>
        </w:rPr>
        <w:t>Demonstrate professional, respectful interaction with other team members</w:t>
      </w:r>
    </w:p>
    <w:p w:rsidR="00430B70" w:rsidRPr="00DE378C" w:rsidRDefault="00430B70" w:rsidP="00430B70">
      <w:pPr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Accurately and professionally represent Aagard to customers and vendors</w:t>
      </w:r>
    </w:p>
    <w:p w:rsidR="00430B70" w:rsidRPr="00DE378C" w:rsidRDefault="00430B70" w:rsidP="00430B70">
      <w:pPr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Other duties as assigned</w:t>
      </w:r>
    </w:p>
    <w:p w:rsidR="00430B70" w:rsidRPr="00311C36" w:rsidRDefault="00430B70" w:rsidP="00430B70">
      <w:pPr>
        <w:rPr>
          <w:rFonts w:ascii="Arial" w:hAnsi="Arial" w:cs="Arial"/>
          <w:sz w:val="16"/>
          <w:szCs w:val="20"/>
        </w:rPr>
      </w:pPr>
    </w:p>
    <w:p w:rsidR="00430B70" w:rsidRPr="00DE378C" w:rsidRDefault="00430B70" w:rsidP="00430B70">
      <w:pPr>
        <w:ind w:left="2880" w:hanging="2880"/>
        <w:rPr>
          <w:rFonts w:ascii="Arial" w:hAnsi="Arial" w:cs="Arial"/>
          <w:b/>
          <w:sz w:val="20"/>
          <w:szCs w:val="20"/>
        </w:rPr>
      </w:pPr>
      <w:r w:rsidRPr="00DE378C">
        <w:rPr>
          <w:rFonts w:ascii="Arial" w:hAnsi="Arial" w:cs="Arial"/>
          <w:b/>
          <w:bCs/>
          <w:sz w:val="20"/>
          <w:szCs w:val="20"/>
        </w:rPr>
        <w:t xml:space="preserve">Minimum Requirements: </w:t>
      </w:r>
    </w:p>
    <w:p w:rsidR="00E710DC" w:rsidRPr="00DE378C" w:rsidRDefault="00B47832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Associate’s degree</w:t>
      </w:r>
      <w:r w:rsidR="005E3500">
        <w:rPr>
          <w:rFonts w:ascii="Arial" w:hAnsi="Arial" w:cs="Arial"/>
          <w:sz w:val="20"/>
          <w:szCs w:val="20"/>
        </w:rPr>
        <w:t xml:space="preserve"> in computer science</w:t>
      </w:r>
      <w:r w:rsidR="00F731C8" w:rsidRPr="00DE378C">
        <w:rPr>
          <w:rFonts w:ascii="Arial" w:hAnsi="Arial" w:cs="Arial"/>
          <w:sz w:val="20"/>
          <w:szCs w:val="20"/>
        </w:rPr>
        <w:t>, IT or</w:t>
      </w:r>
      <w:r w:rsidR="00E710DC" w:rsidRPr="00DE378C">
        <w:rPr>
          <w:rFonts w:ascii="Arial" w:hAnsi="Arial" w:cs="Arial"/>
          <w:sz w:val="20"/>
          <w:szCs w:val="20"/>
        </w:rPr>
        <w:t xml:space="preserve"> related field or equivalent combinat</w:t>
      </w:r>
      <w:r w:rsidR="00F731C8" w:rsidRPr="00DE378C">
        <w:rPr>
          <w:rFonts w:ascii="Arial" w:hAnsi="Arial" w:cs="Arial"/>
          <w:sz w:val="20"/>
          <w:szCs w:val="20"/>
        </w:rPr>
        <w:t>ion of education and experience</w:t>
      </w:r>
    </w:p>
    <w:p w:rsidR="00E710DC" w:rsidRPr="00DE378C" w:rsidRDefault="00E710DC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Knowledge of software development processes</w:t>
      </w:r>
    </w:p>
    <w:p w:rsidR="00E710DC" w:rsidRPr="00DE378C" w:rsidRDefault="00E710DC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Knowledge of business process modeling</w:t>
      </w:r>
    </w:p>
    <w:p w:rsidR="00E710DC" w:rsidRPr="00DE378C" w:rsidRDefault="00E710DC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Ability to learn new software technologies</w:t>
      </w:r>
    </w:p>
    <w:p w:rsidR="007E3710" w:rsidRPr="00DE378C" w:rsidRDefault="007E3710" w:rsidP="007E3710">
      <w:pPr>
        <w:numPr>
          <w:ilvl w:val="0"/>
          <w:numId w:val="14"/>
        </w:numPr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bCs/>
          <w:sz w:val="20"/>
          <w:szCs w:val="20"/>
        </w:rPr>
        <w:t>Ex</w:t>
      </w:r>
      <w:r w:rsidRPr="00DE378C">
        <w:rPr>
          <w:rFonts w:ascii="Arial" w:hAnsi="Arial" w:cs="Arial"/>
          <w:sz w:val="20"/>
          <w:szCs w:val="20"/>
        </w:rPr>
        <w:t>perience with d</w:t>
      </w:r>
      <w:r w:rsidRPr="00DE378C">
        <w:rPr>
          <w:rFonts w:ascii="Arial" w:hAnsi="Arial" w:cs="Arial"/>
          <w:noProof/>
          <w:sz w:val="20"/>
          <w:szCs w:val="20"/>
        </w:rPr>
        <w:t>ocumentation of processes</w:t>
      </w:r>
      <w:r w:rsidRPr="00DE378C">
        <w:rPr>
          <w:rFonts w:ascii="Arial" w:hAnsi="Arial" w:cs="Arial"/>
          <w:bCs/>
          <w:sz w:val="20"/>
          <w:szCs w:val="20"/>
        </w:rPr>
        <w:t xml:space="preserve"> </w:t>
      </w:r>
    </w:p>
    <w:p w:rsidR="00D847EC" w:rsidRPr="00DE378C" w:rsidRDefault="00D847EC" w:rsidP="00D847EC">
      <w:pPr>
        <w:numPr>
          <w:ilvl w:val="0"/>
          <w:numId w:val="14"/>
        </w:numPr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bCs/>
          <w:sz w:val="20"/>
          <w:szCs w:val="20"/>
        </w:rPr>
        <w:t>Ability to maintain confidentiality</w:t>
      </w:r>
    </w:p>
    <w:p w:rsidR="00E710DC" w:rsidRPr="00DE378C" w:rsidRDefault="00E710DC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Ability to communicate with all levels of internal and external customers</w:t>
      </w:r>
    </w:p>
    <w:p w:rsidR="004837DE" w:rsidRPr="00C30A50" w:rsidRDefault="00E710DC" w:rsidP="00C30A5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Technical training skills</w:t>
      </w:r>
    </w:p>
    <w:p w:rsidR="00E710DC" w:rsidRPr="00DE378C" w:rsidRDefault="004837DE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Proficient</w:t>
      </w:r>
      <w:r w:rsidR="00E710DC" w:rsidRPr="00DE378C">
        <w:rPr>
          <w:rFonts w:ascii="Arial" w:hAnsi="Arial" w:cs="Arial"/>
          <w:sz w:val="20"/>
          <w:szCs w:val="20"/>
        </w:rPr>
        <w:t xml:space="preserve"> with Microsoft Office products</w:t>
      </w:r>
    </w:p>
    <w:p w:rsidR="00E710DC" w:rsidRPr="00DE378C" w:rsidRDefault="00E710DC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Experience working in a manufacturing environment preferred</w:t>
      </w:r>
    </w:p>
    <w:p w:rsidR="00B47832" w:rsidRPr="00DE378C" w:rsidRDefault="00B47832" w:rsidP="00B47832">
      <w:pPr>
        <w:numPr>
          <w:ilvl w:val="0"/>
          <w:numId w:val="14"/>
        </w:numPr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bCs/>
          <w:sz w:val="20"/>
          <w:szCs w:val="20"/>
        </w:rPr>
        <w:t>Self-starter, creative and problem solver</w:t>
      </w:r>
    </w:p>
    <w:p w:rsidR="00B47832" w:rsidRPr="00DE378C" w:rsidRDefault="00B47832" w:rsidP="00B47832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noProof/>
          <w:sz w:val="20"/>
          <w:szCs w:val="20"/>
        </w:rPr>
        <w:t>Strong time management and organizational skills</w:t>
      </w:r>
    </w:p>
    <w:p w:rsidR="00B47832" w:rsidRPr="00DE378C" w:rsidRDefault="00B47832" w:rsidP="00B47832">
      <w:pPr>
        <w:numPr>
          <w:ilvl w:val="0"/>
          <w:numId w:val="14"/>
        </w:numPr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bCs/>
          <w:sz w:val="20"/>
          <w:szCs w:val="20"/>
        </w:rPr>
        <w:t>Passion for excellence</w:t>
      </w:r>
    </w:p>
    <w:p w:rsidR="00B47832" w:rsidRPr="00DE378C" w:rsidRDefault="00B47832" w:rsidP="00B47832">
      <w:pPr>
        <w:numPr>
          <w:ilvl w:val="0"/>
          <w:numId w:val="14"/>
        </w:numPr>
        <w:rPr>
          <w:rFonts w:ascii="Arial" w:hAnsi="Arial" w:cs="Arial"/>
          <w:bCs/>
          <w:sz w:val="20"/>
          <w:szCs w:val="20"/>
        </w:rPr>
      </w:pPr>
      <w:r w:rsidRPr="00DE378C">
        <w:rPr>
          <w:rFonts w:ascii="Arial" w:hAnsi="Arial" w:cs="Arial"/>
          <w:bCs/>
          <w:sz w:val="20"/>
          <w:szCs w:val="20"/>
        </w:rPr>
        <w:t>Value and build a culture of measurement</w:t>
      </w:r>
    </w:p>
    <w:p w:rsidR="00E710DC" w:rsidRPr="00DE378C" w:rsidRDefault="00E710DC" w:rsidP="00430B70">
      <w:pPr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Ability to travel as required</w:t>
      </w:r>
    </w:p>
    <w:p w:rsidR="00B47832" w:rsidRPr="00DE378C" w:rsidRDefault="00B47832" w:rsidP="00B47832">
      <w:pPr>
        <w:rPr>
          <w:rFonts w:ascii="Arial" w:hAnsi="Arial" w:cs="Arial"/>
          <w:sz w:val="20"/>
          <w:szCs w:val="20"/>
        </w:rPr>
      </w:pPr>
    </w:p>
    <w:p w:rsidR="00B47832" w:rsidRPr="00DE378C" w:rsidRDefault="00B47832" w:rsidP="00B47832">
      <w:pPr>
        <w:ind w:left="36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________________________________________________________________________________</w:t>
      </w:r>
    </w:p>
    <w:p w:rsidR="00B47832" w:rsidRPr="00DE378C" w:rsidRDefault="00B47832" w:rsidP="00B47832">
      <w:pPr>
        <w:ind w:left="36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Team Member Printed Name</w:t>
      </w:r>
    </w:p>
    <w:p w:rsidR="00B47832" w:rsidRPr="00DE378C" w:rsidRDefault="00B47832" w:rsidP="00B47832">
      <w:pPr>
        <w:ind w:left="360"/>
        <w:rPr>
          <w:rFonts w:ascii="Arial" w:hAnsi="Arial" w:cs="Arial"/>
          <w:sz w:val="20"/>
          <w:szCs w:val="20"/>
        </w:rPr>
      </w:pPr>
    </w:p>
    <w:p w:rsidR="00B47832" w:rsidRPr="00DE378C" w:rsidRDefault="00B47832" w:rsidP="00B47832">
      <w:pPr>
        <w:ind w:left="360"/>
        <w:rPr>
          <w:rFonts w:ascii="Arial" w:hAnsi="Arial" w:cs="Arial"/>
          <w:sz w:val="20"/>
          <w:szCs w:val="20"/>
        </w:rPr>
      </w:pPr>
      <w:r w:rsidRPr="00DE378C">
        <w:rPr>
          <w:rFonts w:ascii="Arial" w:hAnsi="Arial" w:cs="Arial"/>
          <w:sz w:val="20"/>
          <w:szCs w:val="20"/>
        </w:rPr>
        <w:t>___________________________________________________</w:t>
      </w:r>
      <w:r w:rsidRPr="00DE378C">
        <w:rPr>
          <w:rFonts w:ascii="Arial" w:hAnsi="Arial" w:cs="Arial"/>
          <w:sz w:val="20"/>
          <w:szCs w:val="20"/>
        </w:rPr>
        <w:tab/>
        <w:t>________________________</w:t>
      </w:r>
    </w:p>
    <w:p w:rsidR="00BD44CF" w:rsidRPr="00DE378C" w:rsidRDefault="00B47832" w:rsidP="00311C36">
      <w:pPr>
        <w:ind w:firstLine="360"/>
        <w:rPr>
          <w:rFonts w:ascii="Arial" w:hAnsi="Arial" w:cs="Arial"/>
          <w:sz w:val="21"/>
          <w:szCs w:val="21"/>
        </w:rPr>
      </w:pPr>
      <w:r w:rsidRPr="00DE378C">
        <w:rPr>
          <w:rFonts w:ascii="Arial" w:hAnsi="Arial" w:cs="Arial"/>
          <w:sz w:val="20"/>
          <w:szCs w:val="20"/>
        </w:rPr>
        <w:t>Team Member Signature</w:t>
      </w:r>
      <w:r w:rsidRPr="00DE378C">
        <w:rPr>
          <w:rFonts w:ascii="Arial" w:hAnsi="Arial" w:cs="Arial"/>
          <w:sz w:val="20"/>
          <w:szCs w:val="20"/>
        </w:rPr>
        <w:tab/>
      </w:r>
      <w:r w:rsidRPr="00DE378C">
        <w:rPr>
          <w:rFonts w:ascii="Arial" w:hAnsi="Arial" w:cs="Arial"/>
          <w:sz w:val="20"/>
          <w:szCs w:val="20"/>
        </w:rPr>
        <w:tab/>
      </w:r>
      <w:r w:rsidRPr="00DE378C">
        <w:rPr>
          <w:rFonts w:ascii="Arial" w:hAnsi="Arial" w:cs="Arial"/>
          <w:sz w:val="20"/>
          <w:szCs w:val="20"/>
        </w:rPr>
        <w:tab/>
      </w:r>
      <w:r w:rsidRPr="00DE378C">
        <w:rPr>
          <w:rFonts w:ascii="Arial" w:hAnsi="Arial" w:cs="Arial"/>
          <w:sz w:val="20"/>
          <w:szCs w:val="20"/>
        </w:rPr>
        <w:tab/>
      </w:r>
      <w:r w:rsidRPr="00DE378C">
        <w:rPr>
          <w:rFonts w:ascii="Arial" w:hAnsi="Arial" w:cs="Arial"/>
          <w:sz w:val="20"/>
          <w:szCs w:val="20"/>
        </w:rPr>
        <w:tab/>
      </w:r>
      <w:r w:rsidRPr="00DE378C">
        <w:rPr>
          <w:rFonts w:ascii="Arial" w:hAnsi="Arial" w:cs="Arial"/>
          <w:sz w:val="20"/>
          <w:szCs w:val="20"/>
        </w:rPr>
        <w:tab/>
        <w:t>Date</w:t>
      </w:r>
    </w:p>
    <w:sectPr w:rsidR="00BD44CF" w:rsidRPr="00DE378C" w:rsidSect="00977FA7">
      <w:footerReference w:type="default" r:id="rId13"/>
      <w:pgSz w:w="12240" w:h="15840" w:code="1"/>
      <w:pgMar w:top="720" w:right="720" w:bottom="792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722D" w:rsidRPr="00087AA5" w:rsidRDefault="00FB722D">
      <w:pPr>
        <w:rPr>
          <w:sz w:val="21"/>
          <w:szCs w:val="21"/>
        </w:rPr>
      </w:pPr>
      <w:r w:rsidRPr="00087AA5">
        <w:rPr>
          <w:sz w:val="21"/>
          <w:szCs w:val="21"/>
        </w:rPr>
        <w:separator/>
      </w:r>
    </w:p>
  </w:endnote>
  <w:endnote w:type="continuationSeparator" w:id="0">
    <w:p w:rsidR="00FB722D" w:rsidRPr="00087AA5" w:rsidRDefault="00FB722D">
      <w:pPr>
        <w:rPr>
          <w:sz w:val="21"/>
          <w:szCs w:val="21"/>
        </w:rPr>
      </w:pPr>
      <w:r w:rsidRPr="00087AA5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58DC" w:rsidRPr="00087AA5" w:rsidRDefault="006158DC" w:rsidP="006F7135">
    <w:pPr>
      <w:pStyle w:val="Footer"/>
      <w:jc w:val="center"/>
      <w:rPr>
        <w:rFonts w:ascii="Arial" w:hAnsi="Arial"/>
        <w:sz w:val="14"/>
        <w:szCs w:val="14"/>
      </w:rPr>
    </w:pPr>
    <w:r w:rsidRPr="00087AA5">
      <w:rPr>
        <w:rFonts w:ascii="Arial" w:hAnsi="Arial"/>
        <w:sz w:val="14"/>
        <w:szCs w:val="14"/>
      </w:rPr>
      <w:t xml:space="preserve">Page </w:t>
    </w:r>
    <w:r w:rsidRPr="00087AA5">
      <w:rPr>
        <w:rStyle w:val="PageNumber"/>
        <w:rFonts w:ascii="Arial" w:hAnsi="Arial"/>
        <w:sz w:val="14"/>
        <w:szCs w:val="14"/>
      </w:rPr>
      <w:fldChar w:fldCharType="begin"/>
    </w:r>
    <w:r w:rsidRPr="00087AA5">
      <w:rPr>
        <w:rStyle w:val="PageNumber"/>
        <w:rFonts w:ascii="Arial" w:hAnsi="Arial"/>
        <w:sz w:val="14"/>
        <w:szCs w:val="14"/>
      </w:rPr>
      <w:instrText xml:space="preserve"> PAGE </w:instrText>
    </w:r>
    <w:r w:rsidRPr="00087AA5">
      <w:rPr>
        <w:rStyle w:val="PageNumber"/>
        <w:rFonts w:ascii="Arial" w:hAnsi="Arial"/>
        <w:sz w:val="14"/>
        <w:szCs w:val="14"/>
      </w:rPr>
      <w:fldChar w:fldCharType="separate"/>
    </w:r>
    <w:r w:rsidR="00E16369">
      <w:rPr>
        <w:rStyle w:val="PageNumber"/>
        <w:rFonts w:ascii="Arial" w:hAnsi="Arial"/>
        <w:noProof/>
        <w:sz w:val="14"/>
        <w:szCs w:val="14"/>
      </w:rPr>
      <w:t>2</w:t>
    </w:r>
    <w:r w:rsidRPr="00087AA5">
      <w:rPr>
        <w:rStyle w:val="PageNumber"/>
        <w:rFonts w:ascii="Arial" w:hAnsi="Arial"/>
        <w:sz w:val="14"/>
        <w:szCs w:val="14"/>
      </w:rPr>
      <w:fldChar w:fldCharType="end"/>
    </w:r>
    <w:r w:rsidRPr="00087AA5">
      <w:rPr>
        <w:rStyle w:val="PageNumber"/>
        <w:rFonts w:ascii="Arial" w:hAnsi="Arial"/>
        <w:sz w:val="14"/>
        <w:szCs w:val="14"/>
      </w:rPr>
      <w:t xml:space="preserve"> of </w:t>
    </w:r>
    <w:r w:rsidRPr="00087AA5">
      <w:rPr>
        <w:rStyle w:val="PageNumber"/>
        <w:rFonts w:ascii="Arial" w:hAnsi="Arial"/>
        <w:sz w:val="14"/>
        <w:szCs w:val="14"/>
      </w:rPr>
      <w:fldChar w:fldCharType="begin"/>
    </w:r>
    <w:r w:rsidRPr="00087AA5">
      <w:rPr>
        <w:rStyle w:val="PageNumber"/>
        <w:rFonts w:ascii="Arial" w:hAnsi="Arial"/>
        <w:sz w:val="14"/>
        <w:szCs w:val="14"/>
      </w:rPr>
      <w:instrText xml:space="preserve"> NUMPAGES </w:instrText>
    </w:r>
    <w:r w:rsidRPr="00087AA5">
      <w:rPr>
        <w:rStyle w:val="PageNumber"/>
        <w:rFonts w:ascii="Arial" w:hAnsi="Arial"/>
        <w:sz w:val="14"/>
        <w:szCs w:val="14"/>
      </w:rPr>
      <w:fldChar w:fldCharType="separate"/>
    </w:r>
    <w:r w:rsidR="00E16369">
      <w:rPr>
        <w:rStyle w:val="PageNumber"/>
        <w:rFonts w:ascii="Arial" w:hAnsi="Arial"/>
        <w:noProof/>
        <w:sz w:val="14"/>
        <w:szCs w:val="14"/>
      </w:rPr>
      <w:t>2</w:t>
    </w:r>
    <w:r w:rsidRPr="00087AA5">
      <w:rPr>
        <w:rStyle w:val="PageNumber"/>
        <w:rFonts w:ascii="Arial" w:hAnsi="Arial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722D" w:rsidRPr="00087AA5" w:rsidRDefault="00FB722D">
      <w:pPr>
        <w:rPr>
          <w:sz w:val="21"/>
          <w:szCs w:val="21"/>
        </w:rPr>
      </w:pPr>
      <w:r w:rsidRPr="00087AA5">
        <w:rPr>
          <w:sz w:val="21"/>
          <w:szCs w:val="21"/>
        </w:rPr>
        <w:separator/>
      </w:r>
    </w:p>
  </w:footnote>
  <w:footnote w:type="continuationSeparator" w:id="0">
    <w:p w:rsidR="00FB722D" w:rsidRPr="00087AA5" w:rsidRDefault="00FB722D">
      <w:pPr>
        <w:rPr>
          <w:sz w:val="21"/>
          <w:szCs w:val="21"/>
        </w:rPr>
      </w:pPr>
      <w:r w:rsidRPr="00087AA5">
        <w:rPr>
          <w:sz w:val="21"/>
          <w:szCs w:val="21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00D07"/>
    <w:multiLevelType w:val="hybridMultilevel"/>
    <w:tmpl w:val="004CD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63C9"/>
    <w:multiLevelType w:val="hybridMultilevel"/>
    <w:tmpl w:val="C3180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840A1"/>
    <w:multiLevelType w:val="hybridMultilevel"/>
    <w:tmpl w:val="446A2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0726E"/>
    <w:multiLevelType w:val="hybridMultilevel"/>
    <w:tmpl w:val="70D29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4235C6"/>
    <w:multiLevelType w:val="hybridMultilevel"/>
    <w:tmpl w:val="5936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5B4483"/>
    <w:multiLevelType w:val="hybridMultilevel"/>
    <w:tmpl w:val="29040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C04843"/>
    <w:multiLevelType w:val="hybridMultilevel"/>
    <w:tmpl w:val="015EE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65152E"/>
    <w:multiLevelType w:val="hybridMultilevel"/>
    <w:tmpl w:val="56FA4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0A0D55"/>
    <w:multiLevelType w:val="hybridMultilevel"/>
    <w:tmpl w:val="06DA4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DB5F17"/>
    <w:multiLevelType w:val="hybridMultilevel"/>
    <w:tmpl w:val="44B427AC"/>
    <w:lvl w:ilvl="0" w:tplc="2158B47C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pacing w:val="-3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71CBF"/>
    <w:multiLevelType w:val="hybridMultilevel"/>
    <w:tmpl w:val="11540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C0CDE"/>
    <w:multiLevelType w:val="hybridMultilevel"/>
    <w:tmpl w:val="92C63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E5358"/>
    <w:multiLevelType w:val="hybridMultilevel"/>
    <w:tmpl w:val="B400D5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21602B9"/>
    <w:multiLevelType w:val="hybridMultilevel"/>
    <w:tmpl w:val="4B1E3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577A9"/>
    <w:multiLevelType w:val="hybridMultilevel"/>
    <w:tmpl w:val="B15E0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12"/>
  </w:num>
  <w:num w:numId="5">
    <w:abstractNumId w:val="1"/>
  </w:num>
  <w:num w:numId="6">
    <w:abstractNumId w:val="6"/>
  </w:num>
  <w:num w:numId="7">
    <w:abstractNumId w:val="0"/>
  </w:num>
  <w:num w:numId="8">
    <w:abstractNumId w:val="10"/>
  </w:num>
  <w:num w:numId="9">
    <w:abstractNumId w:val="13"/>
  </w:num>
  <w:num w:numId="10">
    <w:abstractNumId w:val="11"/>
  </w:num>
  <w:num w:numId="1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jAwNbY0tzA0sbBQ0lEKTi0uzszPAykwrAUAo/wq7SwAAAA="/>
  </w:docVars>
  <w:rsids>
    <w:rsidRoot w:val="001F15D9"/>
    <w:rsid w:val="00062F41"/>
    <w:rsid w:val="00087AA5"/>
    <w:rsid w:val="0009044E"/>
    <w:rsid w:val="000B4501"/>
    <w:rsid w:val="000E0345"/>
    <w:rsid w:val="000E4B0E"/>
    <w:rsid w:val="00147CC6"/>
    <w:rsid w:val="001D1833"/>
    <w:rsid w:val="001E3D8A"/>
    <w:rsid w:val="001F15D9"/>
    <w:rsid w:val="00206CEC"/>
    <w:rsid w:val="00235693"/>
    <w:rsid w:val="002C2903"/>
    <w:rsid w:val="002D56E6"/>
    <w:rsid w:val="002E0707"/>
    <w:rsid w:val="002F1509"/>
    <w:rsid w:val="002F68E0"/>
    <w:rsid w:val="00311C36"/>
    <w:rsid w:val="0032688B"/>
    <w:rsid w:val="00341C01"/>
    <w:rsid w:val="00344910"/>
    <w:rsid w:val="00360702"/>
    <w:rsid w:val="003971D5"/>
    <w:rsid w:val="003F3F03"/>
    <w:rsid w:val="00404495"/>
    <w:rsid w:val="00421AA5"/>
    <w:rsid w:val="00430B70"/>
    <w:rsid w:val="004336E3"/>
    <w:rsid w:val="00465A53"/>
    <w:rsid w:val="00474107"/>
    <w:rsid w:val="004837DE"/>
    <w:rsid w:val="004848BC"/>
    <w:rsid w:val="00494222"/>
    <w:rsid w:val="004E75BD"/>
    <w:rsid w:val="004F44E4"/>
    <w:rsid w:val="00530A47"/>
    <w:rsid w:val="00545B2F"/>
    <w:rsid w:val="005508DC"/>
    <w:rsid w:val="00551C65"/>
    <w:rsid w:val="0058507E"/>
    <w:rsid w:val="005B2231"/>
    <w:rsid w:val="005C2C03"/>
    <w:rsid w:val="005D3734"/>
    <w:rsid w:val="005E3500"/>
    <w:rsid w:val="00604C56"/>
    <w:rsid w:val="006158DC"/>
    <w:rsid w:val="00621211"/>
    <w:rsid w:val="00630C3B"/>
    <w:rsid w:val="00664C9C"/>
    <w:rsid w:val="006976C7"/>
    <w:rsid w:val="006A4A3E"/>
    <w:rsid w:val="006B7241"/>
    <w:rsid w:val="006C2019"/>
    <w:rsid w:val="006F7135"/>
    <w:rsid w:val="007065F6"/>
    <w:rsid w:val="0075315F"/>
    <w:rsid w:val="00772DE0"/>
    <w:rsid w:val="007B14A2"/>
    <w:rsid w:val="007E3710"/>
    <w:rsid w:val="007F0250"/>
    <w:rsid w:val="00804534"/>
    <w:rsid w:val="0084618E"/>
    <w:rsid w:val="00860542"/>
    <w:rsid w:val="00863F6D"/>
    <w:rsid w:val="0090323B"/>
    <w:rsid w:val="00910062"/>
    <w:rsid w:val="00915013"/>
    <w:rsid w:val="00933610"/>
    <w:rsid w:val="00973E8D"/>
    <w:rsid w:val="00977FA7"/>
    <w:rsid w:val="00980721"/>
    <w:rsid w:val="009D16A9"/>
    <w:rsid w:val="009E4D76"/>
    <w:rsid w:val="00B15AE6"/>
    <w:rsid w:val="00B47832"/>
    <w:rsid w:val="00B63107"/>
    <w:rsid w:val="00B9502C"/>
    <w:rsid w:val="00BD44CF"/>
    <w:rsid w:val="00BE5F53"/>
    <w:rsid w:val="00C30A50"/>
    <w:rsid w:val="00C4523B"/>
    <w:rsid w:val="00D065B1"/>
    <w:rsid w:val="00D1191D"/>
    <w:rsid w:val="00D36DFE"/>
    <w:rsid w:val="00D732FB"/>
    <w:rsid w:val="00D847EC"/>
    <w:rsid w:val="00DE378C"/>
    <w:rsid w:val="00DF0917"/>
    <w:rsid w:val="00DF2B3C"/>
    <w:rsid w:val="00E01775"/>
    <w:rsid w:val="00E02EC0"/>
    <w:rsid w:val="00E10785"/>
    <w:rsid w:val="00E16369"/>
    <w:rsid w:val="00E64A1E"/>
    <w:rsid w:val="00E710DC"/>
    <w:rsid w:val="00E778D9"/>
    <w:rsid w:val="00E87D97"/>
    <w:rsid w:val="00F13355"/>
    <w:rsid w:val="00F20035"/>
    <w:rsid w:val="00F24E9D"/>
    <w:rsid w:val="00F5156D"/>
    <w:rsid w:val="00F55594"/>
    <w:rsid w:val="00F72923"/>
    <w:rsid w:val="00F731C8"/>
    <w:rsid w:val="00F84B2B"/>
    <w:rsid w:val="00FB722D"/>
    <w:rsid w:val="00FC3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00E527"/>
  <w15:chartTrackingRefBased/>
  <w15:docId w15:val="{6608F199-C252-41A1-9D7D-C18149B25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971D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F713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6F71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F7135"/>
  </w:style>
  <w:style w:type="character" w:customStyle="1" w:styleId="FooterChar">
    <w:name w:val="Footer Char"/>
    <w:link w:val="Footer"/>
    <w:rsid w:val="00DF2B3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64A1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BE5F5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D3CFF4B2-19CA-4FD5-9DFB-1302F1202E9C">
      <Value>6</Value>
    </Categor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C876426C3A614095F0E92AABAA9446" ma:contentTypeVersion="4" ma:contentTypeDescription="Create a new document." ma:contentTypeScope="" ma:versionID="25df4ae7abd1571e51970592ef01b994">
  <xsd:schema xmlns:xsd="http://www.w3.org/2001/XMLSchema" xmlns:xs="http://www.w3.org/2001/XMLSchema" xmlns:p="http://schemas.microsoft.com/office/2006/metadata/properties" xmlns:ns2="D3CFF4B2-19CA-4FD5-9DFB-1302F1202E9C" targetNamespace="http://schemas.microsoft.com/office/2006/metadata/properties" ma:root="true" ma:fieldsID="2e60602cd9ed2986a20e62137f57b5f1" ns2:_="">
    <xsd:import namespace="D3CFF4B2-19CA-4FD5-9DFB-1302F1202E9C"/>
    <xsd:element name="properties">
      <xsd:complexType>
        <xsd:sequence>
          <xsd:element name="documentManagement">
            <xsd:complexType>
              <xsd:all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FF4B2-19CA-4FD5-9DFB-1302F1202E9C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list="{6713DEF6-533C-4305-8433-A8AAF026A7B5}" ma:internalName="Category" ma:readOnly="false" ma:showField="LinkTitleNoMenu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0B279-E5B3-4FAC-A662-C40F41BCF24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008D0B0-2988-433D-8468-3EDA22F989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9C82D7-5A2C-4F72-AC2F-08552F3225E5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D3CFF4B2-19CA-4FD5-9DFB-1302F1202E9C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473F0F68-FC07-4889-9D28-57273E1F0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FF4B2-19CA-4FD5-9DFB-1302F1202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974FD6-B021-41E5-BDAC-D40544DC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-Accounting Analyst Job Description</vt:lpstr>
    </vt:vector>
  </TitlesOfParts>
  <Company>aagard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-Accounting Analyst Job Description</dc:title>
  <dc:subject/>
  <dc:creator>aagard</dc:creator>
  <cp:keywords>let, letter, letter head, head</cp:keywords>
  <dc:description/>
  <cp:lastModifiedBy>Linda D. Anderson</cp:lastModifiedBy>
  <cp:revision>2</cp:revision>
  <cp:lastPrinted>2011-06-03T15:44:00Z</cp:lastPrinted>
  <dcterms:created xsi:type="dcterms:W3CDTF">2021-05-04T21:41:00Z</dcterms:created>
  <dcterms:modified xsi:type="dcterms:W3CDTF">2021-05-0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Format">
    <vt:lpwstr>Microsoft Word</vt:lpwstr>
  </property>
  <property fmtid="{D5CDD505-2E9C-101B-9397-08002B2CF9AE}" pid="3" name="ContentTypeId">
    <vt:lpwstr>0x0101004BC876426C3A614095F0E92AABAA9446</vt:lpwstr>
  </property>
  <property fmtid="{D5CDD505-2E9C-101B-9397-08002B2CF9AE}" pid="4" name="ol_Department">
    <vt:lpwstr>IT</vt:lpwstr>
  </property>
</Properties>
</file>